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BC84C3" w14:textId="4AE245A6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1</w:t>
      </w:r>
      <w:r w:rsidRPr="007A1BB7">
        <w:rPr>
          <w:b w:val="0"/>
          <w:bCs w:val="0"/>
          <w:color w:val="444444"/>
          <w:spacing w:val="3"/>
        </w:rPr>
        <w:t>. Write an SQL query to print the FIRST_NAME from Worker table after removing white spaces from the right side.</w:t>
      </w:r>
    </w:p>
    <w:p w14:paraId="6596D0E9" w14:textId="784AEF50" w:rsidR="00D14131" w:rsidRPr="007A1BB7" w:rsidRDefault="00D14131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:- select RTRIM(FIRST_NAME) from Worker</w:t>
      </w:r>
    </w:p>
    <w:p w14:paraId="063DFAB2" w14:textId="3C808F37" w:rsidR="003C1207" w:rsidRDefault="003C120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</w:t>
      </w:r>
      <w:r w:rsidR="006B2A37">
        <w:rPr>
          <w:b w:val="0"/>
          <w:bCs w:val="0"/>
          <w:color w:val="444444"/>
          <w:spacing w:val="3"/>
        </w:rPr>
        <w:t>2</w:t>
      </w:r>
      <w:r w:rsidRPr="007A1BB7">
        <w:rPr>
          <w:b w:val="0"/>
          <w:bCs w:val="0"/>
          <w:color w:val="444444"/>
          <w:spacing w:val="3"/>
        </w:rPr>
        <w:t>. Write an SQL query that fetches the unique values of DEPARTMENT from Worker table and prints its length.</w:t>
      </w:r>
    </w:p>
    <w:p w14:paraId="6F2B248B" w14:textId="77777777" w:rsidR="006232C2" w:rsidRDefault="00D14131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</w:t>
      </w:r>
      <w:r w:rsidR="006232C2" w:rsidRPr="006232C2">
        <w:rPr>
          <w:b w:val="0"/>
          <w:bCs w:val="0"/>
          <w:color w:val="444444"/>
          <w:spacing w:val="3"/>
        </w:rPr>
        <w:t>select distinct length(DEPARTMENT),DEPARTMENT from Worker</w:t>
      </w:r>
    </w:p>
    <w:p w14:paraId="35225FDC" w14:textId="2E8554A0" w:rsidR="006B2A37" w:rsidRDefault="006B2A37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3. Write an SQL query to fetch nth max salaries from a table.</w:t>
      </w:r>
    </w:p>
    <w:p w14:paraId="4C0C39FE" w14:textId="02CA4DE9" w:rsidR="006232C2" w:rsidRPr="007A1BB7" w:rsidRDefault="006232C2" w:rsidP="006B2A3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Ans:- </w:t>
      </w:r>
      <w:r w:rsidR="002D1665" w:rsidRPr="002D1665">
        <w:rPr>
          <w:b w:val="0"/>
          <w:bCs w:val="0"/>
          <w:color w:val="444444"/>
          <w:spacing w:val="3"/>
        </w:rPr>
        <w:t>select * from worker order by salary desc</w:t>
      </w:r>
    </w:p>
    <w:p w14:paraId="7A4B4852" w14:textId="77777777" w:rsidR="006B2A37" w:rsidRPr="007A1BB7" w:rsidRDefault="006B2A37" w:rsidP="003C1207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541A83DB" w14:textId="77777777" w:rsidR="00411A69" w:rsidRDefault="00411A69"/>
    <w:sectPr w:rsidR="00411A6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sjA1MDYxtDRR0lEKTi0uzszPAykwqgUAuI/rkCwAAAA="/>
  </w:docVars>
  <w:rsids>
    <w:rsidRoot w:val="00411A69"/>
    <w:rsid w:val="002D1665"/>
    <w:rsid w:val="003C1207"/>
    <w:rsid w:val="00411A69"/>
    <w:rsid w:val="006232C2"/>
    <w:rsid w:val="006B2A37"/>
    <w:rsid w:val="00D14131"/>
    <w:rsid w:val="00EA4E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21E44C"/>
  <w15:chartTrackingRefBased/>
  <w15:docId w15:val="{91395F25-D566-41FA-866D-2CC7DF6210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3C1207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3C1207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66</Words>
  <Characters>38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Rohan Bagde</cp:lastModifiedBy>
  <cp:revision>4</cp:revision>
  <dcterms:created xsi:type="dcterms:W3CDTF">2021-03-26T13:45:00Z</dcterms:created>
  <dcterms:modified xsi:type="dcterms:W3CDTF">2022-01-18T09:11:00Z</dcterms:modified>
</cp:coreProperties>
</file>